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A6DC2" w14:textId="77777777" w:rsidR="00C61712" w:rsidRPr="002512A6" w:rsidRDefault="00C61712" w:rsidP="00C61712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7</w:t>
      </w:r>
    </w:p>
    <w:p w14:paraId="10B1688C" w14:textId="77777777" w:rsidR="00C61712" w:rsidRPr="002512A6" w:rsidRDefault="00C61712" w:rsidP="00C6171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010477C4" w14:textId="77777777" w:rsidR="00C61712" w:rsidRPr="002512A6" w:rsidRDefault="00C61712" w:rsidP="00C6171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23734776" w14:textId="77777777" w:rsidR="00C61712" w:rsidRPr="002512A6" w:rsidRDefault="00C61712" w:rsidP="00C6171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1889489F" w14:textId="77777777" w:rsidR="00C61712" w:rsidRPr="006C0AD7" w:rsidRDefault="00C61712" w:rsidP="00C61712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65B3B711" w14:textId="77777777" w:rsidR="00C61712" w:rsidRPr="006C0AD7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3A82EB51" w14:textId="77777777" w:rsidR="00C61712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  <w:r w:rsidRPr="00C646FA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4B8A6661" w14:textId="77777777" w:rsidR="00C61712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17867CEB" w14:textId="77777777" w:rsidR="00C61712" w:rsidRPr="006C0AD7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995B76">
        <w:rPr>
          <w:rFonts w:ascii="Times New Roman" w:hAnsi="Times New Roman" w:cs="Times New Roman"/>
          <w:b/>
          <w:sz w:val="22"/>
          <w:szCs w:val="22"/>
          <w:lang w:val="ru-RU"/>
        </w:rPr>
        <w:t>по организации участия в выставочно-ярмароч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м</w:t>
      </w:r>
      <w:r w:rsidRPr="00995B7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мероприяти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995B7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на территории Российской Федерации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ли</w:t>
      </w:r>
      <w:r w:rsidRPr="00995B7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за пределами территории Российской Федерации</w:t>
      </w:r>
    </w:p>
    <w:p w14:paraId="1D730982" w14:textId="6326B752" w:rsidR="00C61712" w:rsidRPr="006C0AD7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3A66A8">
        <w:rPr>
          <w:rFonts w:ascii="Times New Roman" w:hAnsi="Times New Roman" w:cs="Times New Roman"/>
          <w:b/>
          <w:sz w:val="22"/>
          <w:szCs w:val="22"/>
          <w:lang w:val="ru-RU"/>
        </w:rPr>
        <w:t xml:space="preserve">21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>года</w:t>
      </w:r>
    </w:p>
    <w:p w14:paraId="6140744D" w14:textId="77777777" w:rsidR="00C61712" w:rsidRDefault="00C61712" w:rsidP="00C6171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0BA9108" w14:textId="77777777" w:rsidR="00C61712" w:rsidRDefault="00C61712" w:rsidP="00C61712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C61712" w:rsidRPr="003A66A8" w14:paraId="58429628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105A9855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7E929FBC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5A06F71A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0D876416" w14:textId="77777777" w:rsidR="00C61712" w:rsidRDefault="00C61712" w:rsidP="00C61712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E175485" w14:textId="77777777" w:rsidR="00C61712" w:rsidRPr="006C0AD7" w:rsidRDefault="00C61712" w:rsidP="00C61712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C61712" w:rsidRPr="00995B76" w14:paraId="3FEBFFC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0123276" w14:textId="77777777" w:rsidR="00C61712" w:rsidRPr="00853276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55267890" w14:textId="77777777" w:rsidR="00C61712" w:rsidRPr="00853276" w:rsidRDefault="00C61712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остав комплексной услуги</w:t>
            </w:r>
          </w:p>
        </w:tc>
      </w:tr>
      <w:tr w:rsidR="00C61712" w:rsidRPr="00BB75CB" w14:paraId="6BB8881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BC09078" w14:textId="77777777" w:rsidR="00C61712" w:rsidRPr="00853276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азвание выставки</w:t>
            </w:r>
          </w:p>
        </w:tc>
        <w:tc>
          <w:tcPr>
            <w:tcW w:w="6549" w:type="dxa"/>
          </w:tcPr>
          <w:p w14:paraId="05732C41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2E75793B" w14:textId="77777777" w:rsidR="00C61712" w:rsidRPr="00AB419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C61712" w14:paraId="62A3661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1493139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Страна, </w:t>
            </w:r>
          </w:p>
          <w:p w14:paraId="0FF215FA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род проведения</w:t>
            </w:r>
          </w:p>
          <w:p w14:paraId="5541C91F" w14:textId="77777777" w:rsidR="00C61712" w:rsidRPr="00853276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ериод проведения</w:t>
            </w:r>
          </w:p>
        </w:tc>
        <w:tc>
          <w:tcPr>
            <w:tcW w:w="6549" w:type="dxa"/>
          </w:tcPr>
          <w:p w14:paraId="57CD9808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B41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трана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: ___________________________________________</w:t>
            </w:r>
          </w:p>
          <w:p w14:paraId="054E48B8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род: ____________________________________________</w:t>
            </w:r>
          </w:p>
          <w:p w14:paraId="27487E35" w14:textId="77777777" w:rsidR="00C6171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аты: с «____» по «____»_________________ 202___ года</w:t>
            </w:r>
          </w:p>
          <w:p w14:paraId="231E760C" w14:textId="77777777" w:rsidR="00C61712" w:rsidRPr="00AB4192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60ED7B9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18FDE30" w14:textId="77777777" w:rsidR="00C61712" w:rsidRPr="00853276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774BB7DE" w14:textId="77777777" w:rsidR="00C61712" w:rsidRDefault="00C61712" w:rsidP="00C61712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дбор международного отраслевого выставочно-ярмарочного мероприятия для участия субъекта предпринимательства</w:t>
            </w:r>
          </w:p>
          <w:p w14:paraId="2ED9B716" w14:textId="77777777" w:rsidR="00C61712" w:rsidRDefault="00C61712" w:rsidP="00C61712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или актуализация коммерческого предложения для иностранных покупателей</w:t>
            </w:r>
          </w:p>
          <w:p w14:paraId="71518F25" w14:textId="77777777" w:rsidR="00C61712" w:rsidRPr="0098028F" w:rsidRDefault="00C61712" w:rsidP="00C61712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ренда выставочных площадей не менее 4 квадратных метров и оборудования для коллективного и (или) индивидуального стенда</w:t>
            </w:r>
          </w:p>
        </w:tc>
      </w:tr>
      <w:tr w:rsidR="00C61712" w:rsidRPr="003A66A8" w14:paraId="28357B4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1AA7712" w14:textId="77777777" w:rsidR="00C61712" w:rsidRPr="00853276" w:rsidRDefault="00C61712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 выбору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6549" w:type="dxa"/>
          </w:tcPr>
          <w:p w14:paraId="53A697A6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дготовка презентационных материалов в электронном виде и их перевод на английский язык и (или) язык потенциальных иностранных покупателей</w:t>
            </w:r>
          </w:p>
          <w:p w14:paraId="3914984B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создании на иностранном языке и (или) модернизации уже существующего сайта субъекта предпринимательства в информационно-телекоммуникационной сети «Интернет», содержащего контактную информацию о таком субъекте, а также информацию о производимых им товарах (выполняемых работах, оказываемых услугах)</w:t>
            </w:r>
          </w:p>
          <w:p w14:paraId="662338AE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дготовка сувенирной продукции с логотипами субъектов предпринимательства </w:t>
            </w:r>
          </w:p>
          <w:p w14:paraId="70425754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Застройка и сопровождение коллективного и (или) индивидуального стенда, в том числе включая разработку дизайн-проекта выставочного стенда, аккредитацию застройщика, изготовление конструкционных элементов стенда, транспортировку конструкционных элементов и материалов, монтаж, создание и демонтаж временной выставочной инфраструктуры стенда, оформление и оснащение стенда, включая аренду необходимого оборудования и мебели, другое</w:t>
            </w:r>
          </w:p>
          <w:p w14:paraId="3C1D35D7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Организация доставки выставочных образцов, в том числе затраты на их таможенное оформление и страхование (не применяется для международных мероприятий, проводимых на территории Российской Федерации)</w:t>
            </w:r>
          </w:p>
          <w:p w14:paraId="47A74A8D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иск и подбор для субъектов предпринимательства – участников международных выставочно-ярмарочных мероприятий потенциальных иностранных покупателей из числа зарегистрированных на международных выставочно-ярмарочных мероприятиях </w:t>
            </w:r>
          </w:p>
          <w:p w14:paraId="77E3EE11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ренда площадей для обеспечения деловых мероприятий, включая аренду переговорного комплекса в рамках выставочно-ярмарочного мероприятия для проведения переговоров</w:t>
            </w:r>
          </w:p>
          <w:p w14:paraId="7E310320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лата регистрационных сборов за представителей субъектов предпринимательства</w:t>
            </w:r>
          </w:p>
          <w:p w14:paraId="3951D3B1" w14:textId="77777777" w:rsidR="00C61712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хническое и лингвистическое сопровождение переговоров в рамках выставочно-ярмарочного мероприятия, в том числе организация последовательного перевода</w:t>
            </w:r>
          </w:p>
          <w:p w14:paraId="13330AE4" w14:textId="77777777" w:rsidR="00C61712" w:rsidRPr="009D0551" w:rsidRDefault="00C61712" w:rsidP="00C61712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 и обратно  </w:t>
            </w:r>
          </w:p>
        </w:tc>
      </w:tr>
    </w:tbl>
    <w:p w14:paraId="26C76AAD" w14:textId="77777777" w:rsidR="00C61712" w:rsidRDefault="00C61712" w:rsidP="00C61712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B542971" w14:textId="77777777" w:rsidR="00C61712" w:rsidRDefault="00C61712" w:rsidP="00C6171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C61712" w:rsidRPr="003A66A8" w14:paraId="715D827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6C6AF89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3F4912A8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465090" w14:paraId="08C5E0C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B63A584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28D1841C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7937EF1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A4C9AB1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регистрации</w:t>
            </w:r>
          </w:p>
        </w:tc>
        <w:tc>
          <w:tcPr>
            <w:tcW w:w="6521" w:type="dxa"/>
          </w:tcPr>
          <w:p w14:paraId="57D749D2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4FF337F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1DCB546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3B232FF2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5BB50AD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0B6215F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262B06EA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5A3CA9E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B6D86B0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43D4EAB3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465090" w14:paraId="3147688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44F94DB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5C0E7265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465090" w14:paraId="1DD672B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B82DD97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067BA0B5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4FD0F1BB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465090" w14:paraId="6416CB7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6FACF62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1EF2CFB3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465090" w14:paraId="1469D3C9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59893C7F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00E2B5EC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79F6570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AEE9093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6D2D327A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33840DC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A755FD0" w14:textId="77777777" w:rsidR="00C61712" w:rsidRPr="00393875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3300DA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03E9984A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30BCC64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C10416F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46AB327D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170C6AE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50FFFC4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61D3D7D8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5784440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26E46A2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6B989475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0C91358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8321C82" w14:textId="77777777" w:rsidR="00C61712" w:rsidRPr="00D86373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057C4C8B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4F19C6E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9BE7ADE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5B7C6ACB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708E7FB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AF0B854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6FDC46A1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:rsidRPr="003A66A8" w14:paraId="2AFDEE4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5C607EA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392A68A9" w14:textId="77777777" w:rsidR="00C61712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C61712" w14:paraId="3782ECBE" w14:textId="77777777" w:rsidTr="0096699F">
        <w:tc>
          <w:tcPr>
            <w:tcW w:w="9351" w:type="dxa"/>
            <w:gridSpan w:val="2"/>
          </w:tcPr>
          <w:p w14:paraId="6AAA7C7E" w14:textId="77777777" w:rsidR="00C61712" w:rsidRPr="006C0AD7" w:rsidRDefault="00C61712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2976ED27" w14:textId="77777777" w:rsidR="00C61712" w:rsidRPr="006C0AD7" w:rsidRDefault="00C61712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5274C2EA" w14:textId="77777777" w:rsidR="00C61712" w:rsidRPr="006C0AD7" w:rsidRDefault="00C61712" w:rsidP="00C61712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64666B5D" w14:textId="77777777" w:rsidR="00C61712" w:rsidRDefault="00C61712" w:rsidP="00C61712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  <w:p w14:paraId="4831BF41" w14:textId="77777777" w:rsidR="00C61712" w:rsidRDefault="00C61712" w:rsidP="0096699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34C0FD7B" w14:textId="77777777" w:rsidR="00C61712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AC923F5" w14:textId="77777777" w:rsidR="00C61712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3300DA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41756AC2" w14:textId="77777777" w:rsidR="00C61712" w:rsidRPr="008E78BF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508D7EF3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5F4C0E63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03D0CB34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7C103831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1548B9BF" w14:textId="77777777" w:rsidR="00C61712" w:rsidRPr="00180210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220A974D" w14:textId="77777777" w:rsidR="00C61712" w:rsidRPr="00180210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0B5B2052" w14:textId="77777777" w:rsidR="00C61712" w:rsidRPr="00180210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41F397DF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391614B0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1F247324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5461DF54" w14:textId="77777777" w:rsidR="00C61712" w:rsidRPr="008E78BF" w:rsidRDefault="00C61712" w:rsidP="00C61712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49C17CA5" w14:textId="77777777" w:rsidR="00C61712" w:rsidRPr="008E78BF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ED7ABB2" w14:textId="77777777" w:rsidR="00C61712" w:rsidRPr="008E78BF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52E298C4" w14:textId="77777777" w:rsidR="00C61712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5A0B6D85" w14:textId="77777777" w:rsidR="00C61712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03756AC0" w14:textId="77777777" w:rsidR="00C61712" w:rsidRPr="008E78BF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A8CFCA6" w14:textId="77777777" w:rsidR="00C61712" w:rsidRPr="008E78BF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lastRenderedPageBreak/>
        <w:t>Достоверность представленных сведений подтверждаю.</w:t>
      </w:r>
    </w:p>
    <w:p w14:paraId="1DC54F4A" w14:textId="77777777" w:rsidR="00C61712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57F7B56" w14:textId="77777777" w:rsidR="00C61712" w:rsidRPr="00846089" w:rsidRDefault="00C61712" w:rsidP="00C61712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76AB6795" w14:textId="77777777" w:rsidR="00C61712" w:rsidRPr="004B6814" w:rsidRDefault="00C61712" w:rsidP="00C61712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28B1BB10" w14:textId="77777777" w:rsidR="00C61712" w:rsidRPr="007F424C" w:rsidRDefault="00C61712" w:rsidP="00C61712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45621912" w14:textId="77777777" w:rsidR="00C61712" w:rsidRPr="007F424C" w:rsidRDefault="00C61712" w:rsidP="00C61712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5F68B396" w14:textId="77777777" w:rsidR="00C61712" w:rsidRDefault="00C61712" w:rsidP="00C61712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EBE587C" w14:textId="77777777" w:rsidR="00C61712" w:rsidRDefault="00C61712" w:rsidP="00C61712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41CB43A3" w14:textId="5C2D9ED3" w:rsidR="00902A3F" w:rsidRPr="00C61712" w:rsidRDefault="00902A3F">
      <w:pPr>
        <w:rPr>
          <w:lang w:val="ru-RU"/>
        </w:rPr>
      </w:pPr>
    </w:p>
    <w:sectPr w:rsidR="00902A3F" w:rsidRPr="00C6171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326"/>
    <w:rsid w:val="003A66A8"/>
    <w:rsid w:val="00902A3F"/>
    <w:rsid w:val="00C61712"/>
    <w:rsid w:val="00E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304AD"/>
  <w15:chartTrackingRefBased/>
  <w15:docId w15:val="{CE037B5C-D0F9-4680-80BE-2DF581044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1712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61712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C6171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C61712"/>
  </w:style>
  <w:style w:type="table" w:styleId="a5">
    <w:name w:val="Table Grid"/>
    <w:basedOn w:val="a1"/>
    <w:rsid w:val="00C6171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0</Words>
  <Characters>6044</Characters>
  <Application>Microsoft Office Word</Application>
  <DocSecurity>0</DocSecurity>
  <Lines>50</Lines>
  <Paragraphs>14</Paragraphs>
  <ScaleCrop>false</ScaleCrop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3</cp:revision>
  <dcterms:created xsi:type="dcterms:W3CDTF">2021-04-21T05:27:00Z</dcterms:created>
  <dcterms:modified xsi:type="dcterms:W3CDTF">2021-04-21T06:00:00Z</dcterms:modified>
</cp:coreProperties>
</file>